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B8C" w:rsidRDefault="00BE3BB2">
      <w:r>
        <w:t>My apologies for the late submission, I forgot that this homework was due today!  Finished my exams for the week and just figured I was done!</w:t>
      </w:r>
    </w:p>
    <w:p w:rsidR="00BE3BB2" w:rsidRDefault="00BE3BB2" w:rsidP="00BE3BB2">
      <w:pPr>
        <w:pStyle w:val="ListParagraph"/>
        <w:numPr>
          <w:ilvl w:val="0"/>
          <w:numId w:val="1"/>
        </w:numPr>
      </w:pPr>
      <w:r>
        <w:t xml:space="preserve">The physical difference between different waves </w:t>
      </w:r>
      <w:r w:rsidR="00A90A31">
        <w:t>on the EM spectrum is wavelength.  X-rays are a high energy, short wavelength form of EM radiation, but not as high energy as gamma rays.  Each different type of wave interacts with tissue differently.  Low energy waves</w:t>
      </w:r>
      <w:r w:rsidR="00615093">
        <w:t xml:space="preserve"> like microwaves interact with molecules in the body </w:t>
      </w:r>
      <w:proofErr w:type="spellStart"/>
      <w:r w:rsidR="00615093">
        <w:t>vibrationally</w:t>
      </w:r>
      <w:proofErr w:type="spellEnd"/>
      <w:r w:rsidR="00615093">
        <w:t>.  IR carries heat, visible light and near-UV is absorbed by tissue.  High energy EM waves are ionizing radiation, and can cause damage to DNA.</w:t>
      </w:r>
      <w:bookmarkStart w:id="0" w:name="_GoBack"/>
      <w:bookmarkEnd w:id="0"/>
    </w:p>
    <w:p w:rsidR="00615093" w:rsidRDefault="00615093" w:rsidP="00BE3BB2">
      <w:pPr>
        <w:pStyle w:val="ListParagraph"/>
        <w:numPr>
          <w:ilvl w:val="0"/>
          <w:numId w:val="1"/>
        </w:numPr>
      </w:pPr>
      <w:r>
        <w:t>See attached.</w:t>
      </w:r>
    </w:p>
    <w:p w:rsidR="00615093" w:rsidRDefault="00615093" w:rsidP="00615093">
      <w:pPr>
        <w:pStyle w:val="ListParagraph"/>
        <w:numPr>
          <w:ilvl w:val="0"/>
          <w:numId w:val="1"/>
        </w:numPr>
      </w:pPr>
      <w:r>
        <w:t>Higher voltage means higher energy imparted to the photon.  Higher energy photons, as we know, have smaller wavelength, so increasing voltage decreases wavelength.</w:t>
      </w:r>
    </w:p>
    <w:p w:rsidR="00615093" w:rsidRDefault="00615093" w:rsidP="00615093">
      <w:pPr>
        <w:pStyle w:val="ListParagraph"/>
        <w:numPr>
          <w:ilvl w:val="0"/>
          <w:numId w:val="1"/>
        </w:numPr>
      </w:pPr>
      <w:r>
        <w:t>See attached</w:t>
      </w:r>
    </w:p>
    <w:p w:rsidR="00615093" w:rsidRDefault="00615093" w:rsidP="00615093">
      <w:pPr>
        <w:pStyle w:val="ListParagraph"/>
        <w:numPr>
          <w:ilvl w:val="0"/>
          <w:numId w:val="1"/>
        </w:numPr>
      </w:pPr>
      <w:r>
        <w:t>Should we compress single images?  Yes.  Especially in the case of mammogram, for two main reasons.  First, a thinner object requires a lower X-ray dose to image</w:t>
      </w:r>
      <w:r w:rsidR="009D45AE">
        <w:t xml:space="preserve">, and for breast X-rays a low dose is crucial, especially when breast cancer risk is already something on the horizon for the patient.  Additionally, compressing the breast provides a more uniform thickness for the X-rays to pass through, normalizing resolution and dynamic range. </w:t>
      </w:r>
    </w:p>
    <w:p w:rsidR="009D45AE" w:rsidRDefault="009D45AE" w:rsidP="00615093">
      <w:pPr>
        <w:pStyle w:val="ListParagraph"/>
        <w:numPr>
          <w:ilvl w:val="0"/>
          <w:numId w:val="1"/>
        </w:numPr>
      </w:pPr>
      <w:r>
        <w:t>Does drinking OJ help reduce radiation risk?  This is a tough question.  I looked up a number of articles from a number of cancer journals and it seems like antioxidants (including orange juice) don’t really seem to help neutralize the effects of ionizing radiation in any meaningful way.</w:t>
      </w:r>
    </w:p>
    <w:sectPr w:rsidR="009D45A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ADC" w:rsidRDefault="00C03ADC" w:rsidP="00BE3BB2">
      <w:pPr>
        <w:spacing w:after="0" w:line="240" w:lineRule="auto"/>
      </w:pPr>
      <w:r>
        <w:separator/>
      </w:r>
    </w:p>
  </w:endnote>
  <w:endnote w:type="continuationSeparator" w:id="0">
    <w:p w:rsidR="00C03ADC" w:rsidRDefault="00C03ADC" w:rsidP="00BE3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ADC" w:rsidRDefault="00C03ADC" w:rsidP="00BE3BB2">
      <w:pPr>
        <w:spacing w:after="0" w:line="240" w:lineRule="auto"/>
      </w:pPr>
      <w:r>
        <w:separator/>
      </w:r>
    </w:p>
  </w:footnote>
  <w:footnote w:type="continuationSeparator" w:id="0">
    <w:p w:rsidR="00C03ADC" w:rsidRDefault="00C03ADC" w:rsidP="00BE3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3BB2" w:rsidRDefault="00BE3BB2">
    <w:pPr>
      <w:pStyle w:val="Header"/>
    </w:pPr>
    <w:r>
      <w:t>Grayson Gerlich, 661205737, HW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E55D63"/>
    <w:multiLevelType w:val="hybridMultilevel"/>
    <w:tmpl w:val="AC886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zeyMDcwszQwsTBT0lEKTi0uzszPAykwrAUAt1ytLSwAAAA="/>
  </w:docVars>
  <w:rsids>
    <w:rsidRoot w:val="00BE3BB2"/>
    <w:rsid w:val="00447B8C"/>
    <w:rsid w:val="00615093"/>
    <w:rsid w:val="009D45AE"/>
    <w:rsid w:val="00A90A31"/>
    <w:rsid w:val="00BE3BB2"/>
    <w:rsid w:val="00C03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4C7EA"/>
  <w15:chartTrackingRefBased/>
  <w15:docId w15:val="{1AAB7AC5-85BD-4C27-B6F7-DD659A807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3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BB2"/>
  </w:style>
  <w:style w:type="paragraph" w:styleId="Footer">
    <w:name w:val="footer"/>
    <w:basedOn w:val="Normal"/>
    <w:link w:val="FooterChar"/>
    <w:uiPriority w:val="99"/>
    <w:unhideWhenUsed/>
    <w:rsid w:val="00BE3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BB2"/>
  </w:style>
  <w:style w:type="paragraph" w:styleId="ListParagraph">
    <w:name w:val="List Paragraph"/>
    <w:basedOn w:val="Normal"/>
    <w:uiPriority w:val="34"/>
    <w:qFormat/>
    <w:rsid w:val="00BE3B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son Gerlich</dc:creator>
  <cp:keywords/>
  <dc:description/>
  <cp:lastModifiedBy>Grayson Gerlich</cp:lastModifiedBy>
  <cp:revision>1</cp:revision>
  <dcterms:created xsi:type="dcterms:W3CDTF">2019-10-02T05:21:00Z</dcterms:created>
  <dcterms:modified xsi:type="dcterms:W3CDTF">2019-10-02T06:05:00Z</dcterms:modified>
</cp:coreProperties>
</file>